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3A49D2"/>
    <w:p w14:paraId="45919CC0" w14:textId="77777777"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14:paraId="7E374631" w14:textId="608B2D69" w:rsidR="003A49D2" w:rsidRPr="003A49D2" w:rsidRDefault="007E3148" w:rsidP="003D2509">
      <w:pPr>
        <w:jc w:val="center"/>
      </w:pPr>
      <w:r>
        <w:t xml:space="preserve">preencha </w:t>
      </w:r>
      <w:r w:rsidR="003D2509">
        <w:t>a coluna da direita</w:t>
      </w:r>
    </w:p>
    <w:p w14:paraId="298CBAD7" w14:textId="77777777"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3A49D2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3A49D2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124EDB96"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3A49D2"/>
          <w:p w14:paraId="0AE20B9E" w14:textId="77777777" w:rsidR="003D2509" w:rsidRPr="003A49D2" w:rsidRDefault="003D2509" w:rsidP="003A49D2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3A49D2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3A49D2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3A49D2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3A49D2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14:paraId="65341EA1" w14:textId="5C8D09BC" w:rsidR="00EA1FF1" w:rsidRPr="003A49D2" w:rsidRDefault="00E1147B" w:rsidP="003A49D2">
            <w:r>
              <w:t xml:space="preserve">                                        </w:t>
            </w:r>
            <w:r w:rsidR="00E02E73" w:rsidRPr="003A49D2">
              <w:t>@</w:t>
            </w:r>
          </w:p>
        </w:tc>
      </w:tr>
      <w:tr w:rsidR="00EA1FF1" w:rsidRPr="007E3148" w14:paraId="0B689E92" w14:textId="77777777" w:rsidTr="0085453C">
        <w:tc>
          <w:tcPr>
            <w:tcW w:w="3573" w:type="dxa"/>
          </w:tcPr>
          <w:p w14:paraId="4C198A1C" w14:textId="77777777"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14:paraId="0AD43E59" w14:textId="77777777"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14:paraId="47981065" w14:textId="77777777"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46D3E72D" w:rsidR="00BE6E15" w:rsidRDefault="00306168" w:rsidP="003A49D2">
      <w:r w:rsidRPr="003A49D2">
        <w:t>Forma de Pagamento (favor assinalar )</w:t>
      </w:r>
      <w:r w:rsidR="00DB519A">
        <w:t xml:space="preserve"> </w:t>
      </w:r>
      <w:r w:rsidR="00BE6E15">
        <w:t xml:space="preserve">copie este símbolo </w:t>
      </w:r>
      <w:r w:rsidR="00BE6E15">
        <w:rPr>
          <w:rFonts w:ascii="Arial Unicode MS" w:eastAsia="Arial Unicode MS" w:hAnsi="Arial Unicode MS" w:cs="Arial Unicode MS" w:hint="eastAsia"/>
        </w:rPr>
        <w:t>✓ para o tipo de</w:t>
      </w:r>
      <w:r w:rsidR="00BE6E15">
        <w:rPr>
          <w:rFonts w:ascii="Arial Unicode MS" w:eastAsia="Arial Unicode MS" w:hAnsi="Arial Unicode MS" w:cs="Arial Unicode MS"/>
        </w:rPr>
        <w:t xml:space="preserve"> </w:t>
      </w:r>
      <w:r w:rsidR="00BE6E15"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14:paraId="3B289836" w14:textId="4A587F97"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bookmarkEnd w:id="1"/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000000">
        <w:fldChar w:fldCharType="separate"/>
      </w:r>
      <w:r w:rsidR="00777112" w:rsidRPr="003A49D2">
        <w:fldChar w:fldCharType="end"/>
      </w:r>
      <w:r w:rsidRPr="003A49D2">
        <w:tab/>
      </w:r>
    </w:p>
    <w:p w14:paraId="1F6421E4" w14:textId="0AED0761"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  <w:r w:rsidR="00DB519A">
        <w:t xml:space="preserve">+ </w:t>
      </w:r>
    </w:p>
    <w:p w14:paraId="5F74EC3C" w14:textId="10BBB921"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="00DB519A">
        <w:rPr>
          <w:b/>
          <w:color w:val="FF0000"/>
          <w:sz w:val="16"/>
          <w:szCs w:val="16"/>
        </w:rPr>
        <w:t>6</w:t>
      </w:r>
      <w:r w:rsidRPr="00E06D2C">
        <w:rPr>
          <w:b/>
          <w:color w:val="FF0000"/>
          <w:sz w:val="16"/>
          <w:szCs w:val="16"/>
        </w:rPr>
        <w:t>0.00 (</w:t>
      </w:r>
      <w:r w:rsidR="000D1870">
        <w:rPr>
          <w:b/>
          <w:color w:val="FF0000"/>
          <w:sz w:val="16"/>
          <w:szCs w:val="16"/>
        </w:rPr>
        <w:t>SESSENTA</w:t>
      </w:r>
      <w:r w:rsidRPr="00E06D2C">
        <w:rPr>
          <w:b/>
          <w:color w:val="FF0000"/>
          <w:sz w:val="16"/>
          <w:szCs w:val="16"/>
        </w:rPr>
        <w:t xml:space="preserve"> euros) Sócios individuais</w:t>
      </w:r>
    </w:p>
    <w:p w14:paraId="2397B3C8" w14:textId="77777777"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14:paraId="0DD8CE69" w14:textId="77777777" w:rsidR="00306168" w:rsidRPr="00E06D2C" w:rsidRDefault="00306168" w:rsidP="003A49D2">
      <w:pPr>
        <w:rPr>
          <w:color w:val="FF0000"/>
        </w:rPr>
      </w:pPr>
    </w:p>
    <w:p w14:paraId="517341F3" w14:textId="77777777"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14:paraId="4DB5DCC5" w14:textId="77777777" w:rsidR="00306168" w:rsidRPr="003A49D2" w:rsidRDefault="00306168" w:rsidP="003A49D2"/>
    <w:p w14:paraId="54E35512" w14:textId="77777777"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14:paraId="304375C5" w14:textId="77777777" w:rsidR="00306168" w:rsidRPr="003A49D2" w:rsidRDefault="00306168" w:rsidP="003A49D2"/>
    <w:p w14:paraId="2709E56D" w14:textId="6E24F21A"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: ____________________ </w:t>
      </w:r>
      <w:r w:rsidR="00785C5B">
        <w:t>___</w:t>
      </w:r>
      <w:r w:rsidRPr="003A49D2">
        <w:rPr>
          <w:sz w:val="22"/>
          <w:szCs w:val="22"/>
        </w:rPr>
        <w:t>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14:paraId="41B35ECA" w14:textId="77777777" w:rsidR="00E5042A" w:rsidRPr="003A49D2" w:rsidRDefault="00000000" w:rsidP="003A49D2">
      <w:r>
        <w:pict w14:anchorId="5CF09B11">
          <v:rect id="_x0000_i1034" style="width:0;height:1.5pt" o:hralign="center" o:hrstd="t" o:hr="t" fillcolor="#a0a0a0" stroked="f"/>
        </w:pict>
      </w:r>
    </w:p>
    <w:p w14:paraId="19483D35" w14:textId="77777777" w:rsidR="00C24309" w:rsidRPr="007E3148" w:rsidRDefault="00C24309" w:rsidP="00785C5B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14:paraId="0360DB39" w14:textId="77777777" w:rsidR="00C24309" w:rsidRPr="009C73AB" w:rsidRDefault="00C24309" w:rsidP="00785C5B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14:paraId="35C6B954" w14:textId="77777777" w:rsidR="00C24309" w:rsidRPr="009C73AB" w:rsidRDefault="00C24309" w:rsidP="00785C5B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14:paraId="23C09805" w14:textId="77777777" w:rsidR="00C24309" w:rsidRPr="009C73AB" w:rsidRDefault="00C24309" w:rsidP="00785C5B">
      <w:pPr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14:paraId="2E94BCC0" w14:textId="77777777" w:rsidR="00C24309" w:rsidRPr="009C73AB" w:rsidRDefault="00C24309" w:rsidP="00785C5B">
      <w:pPr>
        <w:pStyle w:val="Heading4"/>
        <w:ind w:left="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14:paraId="1B19EFCA" w14:textId="77777777" w:rsidR="00123172" w:rsidRDefault="00123172" w:rsidP="00785C5B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14:paraId="4D10CA49" w14:textId="77777777" w:rsidR="00123172" w:rsidRPr="00123172" w:rsidRDefault="00123172" w:rsidP="00785C5B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14:paraId="182D2B50" w14:textId="6055D5B7" w:rsidR="00123172" w:rsidRDefault="00123172" w:rsidP="00785C5B">
      <w:pPr>
        <w:rPr>
          <w:rStyle w:val="Hyperlink"/>
          <w:rFonts w:asciiTheme="minorHAnsi" w:eastAsia="Arial Unicode MS" w:hAnsiTheme="minorHAnsi" w:cs="Arial"/>
          <w:b/>
          <w:bCs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14:paraId="17E358E8" w14:textId="3AD389AF" w:rsidR="007E3148" w:rsidRDefault="00E1147B" w:rsidP="00785C5B">
      <w:pPr>
        <w:rPr>
          <w:rFonts w:asciiTheme="minorHAnsi" w:hAnsiTheme="minorHAnsi" w:cs="Calibri"/>
          <w:b/>
          <w:color w:val="FF0000"/>
        </w:rPr>
      </w:pPr>
      <w:r>
        <w:rPr>
          <w:rFonts w:asciiTheme="minorHAnsi" w:hAnsiTheme="minorHAnsi" w:cs="Calibri"/>
          <w:b/>
          <w:color w:val="FF0000"/>
        </w:rPr>
        <w:t>-------------------------------------------------------------------------------------------------------------------------------------------</w:t>
      </w:r>
    </w:p>
    <w:p w14:paraId="46A02C14" w14:textId="77777777" w:rsidR="00785C5B" w:rsidRDefault="003D2509" w:rsidP="00785C5B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PARA</w:t>
      </w:r>
      <w:r w:rsidR="00E1147B">
        <w:rPr>
          <w:rFonts w:asciiTheme="minorHAnsi" w:hAnsiTheme="minorHAnsi" w:cs="Calibri"/>
          <w:b/>
        </w:rPr>
        <w:t xml:space="preserve"> </w:t>
      </w:r>
      <w:r w:rsidRPr="00E140D3">
        <w:rPr>
          <w:rFonts w:asciiTheme="minorHAnsi" w:hAnsiTheme="minorHAnsi" w:cs="Calibri"/>
          <w:b/>
        </w:rPr>
        <w:t xml:space="preserve">AICL – COLÓQUIOS DA LUSOFONIA, </w:t>
      </w:r>
    </w:p>
    <w:p w14:paraId="4B5E968F" w14:textId="36A72E18" w:rsidR="003D2509" w:rsidRPr="00E140D3" w:rsidRDefault="003D2509" w:rsidP="00785C5B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Rua da Igreja 6, 9625-115 Lomba da Maia S. Miguel, Açores Portugal </w:t>
      </w:r>
    </w:p>
    <w:p w14:paraId="06C2C2A5" w14:textId="1D743CB8" w:rsidR="003D2509" w:rsidRDefault="003D2509" w:rsidP="00785C5B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1" w:history="1">
        <w:r w:rsidR="00B81F73" w:rsidRPr="007C187C">
          <w:rPr>
            <w:rStyle w:val="Hyperlink"/>
            <w:rFonts w:asciiTheme="minorHAnsi" w:hAnsiTheme="minorHAnsi" w:cs="Calibri"/>
            <w:b/>
          </w:rPr>
          <w:t>lusofonia@sapo.pt</w:t>
        </w:r>
      </w:hyperlink>
      <w:r w:rsidR="00B81F73">
        <w:rPr>
          <w:rStyle w:val="Hyperlink"/>
          <w:rFonts w:asciiTheme="minorHAnsi" w:hAnsiTheme="minorHAnsi" w:cs="Calibri"/>
          <w:b/>
        </w:rPr>
        <w:t xml:space="preserve"> </w:t>
      </w:r>
    </w:p>
    <w:p w14:paraId="78B1ED7C" w14:textId="141E59F5" w:rsidR="003D2509" w:rsidRDefault="00000000" w:rsidP="00785C5B">
      <w:pPr>
        <w:pStyle w:val="Heading4"/>
        <w:ind w:left="0"/>
      </w:pPr>
      <w:r>
        <w:pict w14:anchorId="1579C01B">
          <v:rect id="_x0000_i1035" style="width:0;height:1.5pt" o:hralign="center" o:bullet="t" o:hrstd="t" o:hr="t" fillcolor="#a0a0a0" stroked="f"/>
        </w:pict>
      </w:r>
    </w:p>
    <w:p w14:paraId="6B6DBE81" w14:textId="51F29D26" w:rsidR="00E1147B" w:rsidRPr="00785C5B" w:rsidRDefault="00E1147B" w:rsidP="00785C5B">
      <w:pPr>
        <w:rPr>
          <w:b/>
          <w:bCs/>
        </w:rPr>
      </w:pPr>
      <w:r w:rsidRPr="00785C5B">
        <w:rPr>
          <w:b/>
          <w:bCs/>
        </w:rPr>
        <w:t>NOVOS SÓCIOS PAGANTES DE 1 DE JULHO A 1 DE NOVEMBRO FICAM ISENTOS D</w:t>
      </w:r>
      <w:r w:rsidR="00785C5B" w:rsidRPr="00785C5B">
        <w:rPr>
          <w:b/>
          <w:bCs/>
        </w:rPr>
        <w:t>E NOVO</w:t>
      </w:r>
      <w:r w:rsidRPr="00785C5B">
        <w:rPr>
          <w:b/>
          <w:bCs/>
        </w:rPr>
        <w:t xml:space="preserve"> PAGAMENTO ATÉ NOVEMBRO DO ANO SEGUINTE</w:t>
      </w:r>
    </w:p>
    <w:sectPr w:rsidR="00E1147B" w:rsidRPr="00785C5B" w:rsidSect="007A1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CF81F" w14:textId="77777777" w:rsidR="00151191" w:rsidRDefault="00151191" w:rsidP="003A49D2">
      <w:r>
        <w:separator/>
      </w:r>
    </w:p>
  </w:endnote>
  <w:endnote w:type="continuationSeparator" w:id="0">
    <w:p w14:paraId="57947949" w14:textId="77777777" w:rsidR="00151191" w:rsidRDefault="00151191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68AF5" w14:textId="77777777" w:rsidR="00151191" w:rsidRDefault="00151191" w:rsidP="003A49D2">
      <w:r>
        <w:separator/>
      </w:r>
    </w:p>
  </w:footnote>
  <w:footnote w:type="continuationSeparator" w:id="0">
    <w:p w14:paraId="34BF840B" w14:textId="77777777" w:rsidR="00151191" w:rsidRDefault="00151191" w:rsidP="003A49D2">
      <w:r>
        <w:continuationSeparator/>
      </w:r>
    </w:p>
  </w:footnote>
  <w:footnote w:id="1">
    <w:p w14:paraId="36F395D7" w14:textId="780DD305"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9AD0" w14:textId="77777777"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4EB1C678" wp14:editId="1517D592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27F1B4" w14:textId="423EB28B"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B81F73" w:rsidRPr="007C187C">
        <w:rPr>
          <w:rStyle w:val="Hyperlink"/>
          <w:rFonts w:cs="Arial"/>
          <w:sz w:val="16"/>
          <w:szCs w:val="16"/>
        </w:rPr>
        <w:t>lusofonia@sapo.pt</w:t>
      </w:r>
    </w:hyperlink>
    <w:r w:rsidR="00E814C7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76" style="width:0;height:1.5pt" o:hralign="center" o:bullet="t" o:hrstd="t" o:hr="t" fillcolor="#a0a0a0" stroked="f"/>
    </w:pict>
  </w:numPicBullet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0376722">
    <w:abstractNumId w:val="4"/>
  </w:num>
  <w:num w:numId="2" w16cid:durableId="146403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265532">
    <w:abstractNumId w:val="6"/>
  </w:num>
  <w:num w:numId="4" w16cid:durableId="2019575335">
    <w:abstractNumId w:val="5"/>
  </w:num>
  <w:num w:numId="5" w16cid:durableId="1252204723">
    <w:abstractNumId w:val="2"/>
  </w:num>
  <w:num w:numId="6" w16cid:durableId="491723375">
    <w:abstractNumId w:val="0"/>
  </w:num>
  <w:num w:numId="7" w16cid:durableId="934093387">
    <w:abstractNumId w:val="3"/>
  </w:num>
  <w:num w:numId="8" w16cid:durableId="3812960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5119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85C5B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651"/>
    <w:rsid w:val="00A80A46"/>
    <w:rsid w:val="00A87811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81F73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D59A5"/>
    <w:rsid w:val="00DE48F0"/>
    <w:rsid w:val="00E02E73"/>
    <w:rsid w:val="00E06D2C"/>
    <w:rsid w:val="00E1147B"/>
    <w:rsid w:val="00E33FB2"/>
    <w:rsid w:val="00E5042A"/>
    <w:rsid w:val="00E52861"/>
    <w:rsid w:val="00E61F92"/>
    <w:rsid w:val="00E814C7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@sapo.p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8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12</cp:revision>
  <cp:lastPrinted>2010-10-29T17:18:00Z</cp:lastPrinted>
  <dcterms:created xsi:type="dcterms:W3CDTF">2018-09-14T16:31:00Z</dcterms:created>
  <dcterms:modified xsi:type="dcterms:W3CDTF">2022-10-16T12:12:00Z</dcterms:modified>
</cp:coreProperties>
</file>